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87b9169a58b44fd96896535162b72422b986ab"/>
    <w:p>
      <w:pPr>
        <w:pStyle w:val="Heading1"/>
        <w:keepNext/>
      </w:pPr>
      <w:r>
        <w:rPr>
          <w:rFonts w:ascii="Times New Roman" w:hAnsi="Times New Roman" w:eastAsia="Times New Roman"/>
        </w:rPr>
        <w:t xml:space="preserve">151. Исковое заявление о возврате недвижимости или взыскании её стоимост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9fc3cab3bdd8dec9629a86f25afab1fcfae9115"/>
    <w:p>
      <w:pPr>
        <w:pStyle w:val="Heading2"/>
        <w:keepNext/>
      </w:pPr>
      <w:r>
        <w:rPr>
          <w:rFonts w:ascii="Times New Roman" w:hAnsi="Times New Roman" w:eastAsia="Times New Roman"/>
        </w:rPr>
        <w:t xml:space="preserve">ИСКОВОЕ ЗАЯВЛЕНИЕ О ВОЗВРАТЕ НЕДВИЖИМОСТИ ИЛИ ВЗЫСКАНИИ ЕЁ СТОИМОСТ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Квартира приобретена супругами в 2017 году. 12.11.2025 Волков А.С. продал ее Лебедеву М.Р. за 15 500 000 руб. без нотариального согласия супруги. Цена была ниже рыночной, расчеты подтверждены только распиской, а продавец продолжил проживать в квартире. Истец узнала о регистрации перехода права 20.02.2026 из выписки ЕГРН.</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с ответчика подтвержденную сумму основного требования согласно приложенному расче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0Z</dcterms:created>
  <dcterms:modified xsi:type="dcterms:W3CDTF">2026-07-18T09:18:50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